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0A4E5" w14:textId="77777777" w:rsidR="00076FBB" w:rsidRDefault="000E6C59" w:rsidP="000E6C59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 w:rsidRPr="00076FBB">
        <w:rPr>
          <w:rFonts w:ascii="Arial" w:hAnsi="Arial" w:cs="Arial"/>
          <w:b/>
          <w:sz w:val="32"/>
          <w:szCs w:val="32"/>
        </w:rPr>
        <w:t>SBCCSDA Annual Award Nomination Form</w:t>
      </w:r>
    </w:p>
    <w:p w14:paraId="4D6FF704" w14:textId="24AFD164" w:rsidR="000E6C59" w:rsidRPr="00076FBB" w:rsidRDefault="000E6C59" w:rsidP="000E6C59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 w:rsidRPr="00076FBB">
        <w:rPr>
          <w:rFonts w:ascii="Arial" w:hAnsi="Arial" w:cs="Arial"/>
          <w:b/>
          <w:sz w:val="32"/>
          <w:szCs w:val="32"/>
        </w:rPr>
        <w:t>Calendar Year 2022</w:t>
      </w:r>
    </w:p>
    <w:p w14:paraId="5B64369C" w14:textId="77777777" w:rsidR="000E6C59" w:rsidRPr="00F42A2B" w:rsidRDefault="000E6C59" w:rsidP="000E6C5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F42A2B">
        <w:rPr>
          <w:rFonts w:ascii="Arial" w:hAnsi="Arial" w:cs="Arial"/>
          <w:sz w:val="24"/>
          <w:szCs w:val="24"/>
        </w:rPr>
        <w:t>(Nominate Only One Candidate on This Form)</w:t>
      </w:r>
    </w:p>
    <w:p w14:paraId="2E8FD690" w14:textId="1A3B1FA5" w:rsidR="000E6C59" w:rsidRPr="00FF238E" w:rsidRDefault="000E6C59" w:rsidP="000E6C59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87"/>
        <w:gridCol w:w="2338"/>
        <w:gridCol w:w="4678"/>
      </w:tblGrid>
      <w:tr w:rsidR="00420D3A" w:rsidRPr="005D711F" w14:paraId="40B64EAC" w14:textId="77777777" w:rsidTr="00420D3A">
        <w:trPr>
          <w:trHeight w:val="576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BB9A3" w14:textId="77777777" w:rsidR="00420D3A" w:rsidRPr="005D711F" w:rsidRDefault="00420D3A" w:rsidP="00FF238E">
            <w:pPr>
              <w:pStyle w:val="NoSpacing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>Name of Candidate:</w:t>
            </w:r>
          </w:p>
        </w:tc>
        <w:tc>
          <w:tcPr>
            <w:tcW w:w="71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B3FB24" w14:textId="7E4B20A2" w:rsidR="00420D3A" w:rsidRPr="005D711F" w:rsidRDefault="00420D3A" w:rsidP="00FF238E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0D3A" w:rsidRPr="005D711F" w14:paraId="5CFF54A3" w14:textId="77777777" w:rsidTr="00420D3A">
        <w:trPr>
          <w:trHeight w:val="576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9EBB5" w14:textId="77777777" w:rsidR="00420D3A" w:rsidRPr="005D711F" w:rsidRDefault="00420D3A" w:rsidP="00FF238E">
            <w:pPr>
              <w:pStyle w:val="NoSpacing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>Title:</w:t>
            </w:r>
          </w:p>
        </w:tc>
        <w:tc>
          <w:tcPr>
            <w:tcW w:w="71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CD9DCFB" w14:textId="77777777" w:rsidR="00420D3A" w:rsidRPr="005D711F" w:rsidRDefault="00420D3A" w:rsidP="00FF238E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F238E" w:rsidRPr="005D711F" w14:paraId="193CB3CA" w14:textId="77777777" w:rsidTr="00420D3A">
        <w:trPr>
          <w:trHeight w:val="576"/>
        </w:trPr>
        <w:tc>
          <w:tcPr>
            <w:tcW w:w="467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EC7AF" w14:textId="4D5F9736" w:rsidR="00FF238E" w:rsidRPr="005D711F" w:rsidRDefault="00FF238E" w:rsidP="00FF238E">
            <w:pPr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>Nominated for (Choose Only One):</w:t>
            </w:r>
          </w:p>
        </w:tc>
        <w:tc>
          <w:tcPr>
            <w:tcW w:w="4678" w:type="dxa"/>
            <w:tcBorders>
              <w:left w:val="nil"/>
              <w:bottom w:val="nil"/>
              <w:right w:val="nil"/>
            </w:tcBorders>
            <w:vAlign w:val="bottom"/>
          </w:tcPr>
          <w:p w14:paraId="311F4F94" w14:textId="77777777" w:rsidR="00FF238E" w:rsidRPr="005D711F" w:rsidRDefault="00FF238E" w:rsidP="00FF238E">
            <w:pPr>
              <w:pStyle w:val="NoSpacing"/>
              <w:rPr>
                <w:rFonts w:ascii="Arial" w:hAnsi="Arial" w:cs="Arial"/>
              </w:rPr>
            </w:pPr>
          </w:p>
        </w:tc>
      </w:tr>
      <w:tr w:rsidR="00FF238E" w:rsidRPr="005D711F" w14:paraId="2BC6762D" w14:textId="77777777" w:rsidTr="00A03B39">
        <w:trPr>
          <w:trHeight w:val="576"/>
        </w:trPr>
        <w:tc>
          <w:tcPr>
            <w:tcW w:w="467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CA09C0" w14:textId="7D4DD892" w:rsidR="00FF238E" w:rsidRPr="005D711F" w:rsidRDefault="00420D3A" w:rsidP="00FF238E">
            <w:pPr>
              <w:pStyle w:val="NoSpacing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="00FF238E" w:rsidRPr="005D711F">
              <w:rPr>
                <w:rFonts w:ascii="Arial" w:hAnsi="Arial" w:cs="Arial"/>
              </w:rPr>
              <w:t>General Manager of the Year</w:t>
            </w:r>
          </w:p>
        </w:tc>
        <w:sdt>
          <w:sdtPr>
            <w:rPr>
              <w:rFonts w:ascii="Arial" w:hAnsi="Arial" w:cs="Arial"/>
              <w:b/>
              <w:bCs/>
              <w:sz w:val="32"/>
              <w:szCs w:val="32"/>
            </w:rPr>
            <w:id w:val="2086029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7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09E4DB87" w14:textId="7A7433D0" w:rsidR="00FF238E" w:rsidRPr="00A03B39" w:rsidRDefault="00420D3A" w:rsidP="00A03B39">
                <w:pPr>
                  <w:pStyle w:val="NoSpacing"/>
                  <w:rPr>
                    <w:rFonts w:ascii="Arial" w:hAnsi="Arial" w:cs="Arial"/>
                    <w:b/>
                    <w:bCs/>
                    <w:sz w:val="32"/>
                    <w:szCs w:val="32"/>
                  </w:rPr>
                </w:pPr>
                <w:r w:rsidRPr="00A03B39">
                  <w:rPr>
                    <w:rFonts w:ascii="Segoe UI Symbol" w:eastAsia="MS Gothic" w:hAnsi="Segoe UI Symbol" w:cs="Segoe UI Symbol"/>
                    <w:b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420D3A" w:rsidRPr="005D711F" w14:paraId="3085E367" w14:textId="77777777" w:rsidTr="00A03B39">
        <w:trPr>
          <w:trHeight w:val="576"/>
        </w:trPr>
        <w:tc>
          <w:tcPr>
            <w:tcW w:w="467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B075A9" w14:textId="2E7A52E0" w:rsidR="00420D3A" w:rsidRPr="005D711F" w:rsidRDefault="00420D3A" w:rsidP="00420D3A">
            <w:pPr>
              <w:pStyle w:val="NoSpacing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Pr="005D711F">
              <w:rPr>
                <w:rFonts w:ascii="Arial" w:hAnsi="Arial" w:cs="Arial"/>
              </w:rPr>
              <w:t>Engineer/Contractor of the Year</w:t>
            </w:r>
          </w:p>
        </w:tc>
        <w:sdt>
          <w:sdtPr>
            <w:rPr>
              <w:rFonts w:ascii="Arial" w:hAnsi="Arial" w:cs="Arial"/>
              <w:b/>
              <w:bCs/>
              <w:sz w:val="32"/>
              <w:szCs w:val="32"/>
            </w:rPr>
            <w:id w:val="47807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7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479EC204" w14:textId="5DB2DBD8" w:rsidR="00420D3A" w:rsidRPr="00A03B39" w:rsidRDefault="00A03B39" w:rsidP="00A03B39">
                <w:pPr>
                  <w:pStyle w:val="NoSpacing"/>
                  <w:rPr>
                    <w:rFonts w:ascii="Arial" w:hAnsi="Arial" w:cs="Arial"/>
                    <w:b/>
                    <w:bCs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420D3A" w:rsidRPr="005D711F" w14:paraId="4FA51B4D" w14:textId="77777777" w:rsidTr="00A03B39">
        <w:trPr>
          <w:trHeight w:val="576"/>
        </w:trPr>
        <w:tc>
          <w:tcPr>
            <w:tcW w:w="467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71B8FE" w14:textId="25CA1C57" w:rsidR="00420D3A" w:rsidRPr="005D711F" w:rsidRDefault="00420D3A" w:rsidP="00420D3A">
            <w:pPr>
              <w:pStyle w:val="NoSpacing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Pr="005D711F">
              <w:rPr>
                <w:rFonts w:ascii="Arial" w:hAnsi="Arial" w:cs="Arial"/>
              </w:rPr>
              <w:t>Professional/Staff Person of the Year</w:t>
            </w:r>
          </w:p>
        </w:tc>
        <w:sdt>
          <w:sdtPr>
            <w:rPr>
              <w:rFonts w:ascii="Arial" w:hAnsi="Arial" w:cs="Arial"/>
              <w:b/>
              <w:bCs/>
              <w:sz w:val="32"/>
              <w:szCs w:val="32"/>
            </w:rPr>
            <w:id w:val="1670986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78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74D2A231" w14:textId="2D5204A3" w:rsidR="00420D3A" w:rsidRPr="00A03B39" w:rsidRDefault="00A03B39" w:rsidP="00A03B39">
                <w:pPr>
                  <w:pStyle w:val="NoSpacing"/>
                  <w:rPr>
                    <w:rFonts w:ascii="Arial" w:hAnsi="Arial" w:cs="Arial"/>
                    <w:b/>
                    <w:bCs/>
                    <w:sz w:val="32"/>
                    <w:szCs w:val="32"/>
                  </w:rPr>
                </w:pPr>
                <w:r w:rsidRPr="00A03B39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p>
            </w:tc>
          </w:sdtContent>
        </w:sdt>
      </w:tr>
      <w:tr w:rsidR="00420D3A" w:rsidRPr="005D711F" w14:paraId="4EF8102E" w14:textId="77777777" w:rsidTr="00420D3A">
        <w:trPr>
          <w:trHeight w:val="576"/>
        </w:trPr>
        <w:tc>
          <w:tcPr>
            <w:tcW w:w="46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C152939" w14:textId="1346B05C" w:rsidR="00420D3A" w:rsidRPr="005D711F" w:rsidRDefault="00420D3A" w:rsidP="00420D3A">
            <w:pPr>
              <w:rPr>
                <w:rFonts w:ascii="Arial" w:hAnsi="Arial" w:cs="Arial"/>
                <w:i/>
              </w:rPr>
            </w:pPr>
            <w:r w:rsidRPr="005D711F">
              <w:rPr>
                <w:rFonts w:ascii="Arial" w:hAnsi="Arial" w:cs="Arial"/>
              </w:rPr>
              <w:t>Candidate Bio:</w:t>
            </w:r>
            <w:bookmarkStart w:id="0" w:name="_Hlk497395737"/>
            <w:r w:rsidRPr="005D711F">
              <w:rPr>
                <w:rFonts w:ascii="Arial" w:hAnsi="Arial" w:cs="Arial"/>
                <w:i/>
              </w:rPr>
              <w:t xml:space="preserve"> </w:t>
            </w:r>
            <w:bookmarkEnd w:id="0"/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DB37CA" w14:textId="77777777" w:rsidR="00420D3A" w:rsidRPr="005D711F" w:rsidRDefault="00420D3A" w:rsidP="00420D3A">
            <w:pPr>
              <w:pStyle w:val="NoSpacing"/>
              <w:rPr>
                <w:rFonts w:ascii="Arial" w:hAnsi="Arial" w:cs="Arial"/>
              </w:rPr>
            </w:pPr>
          </w:p>
        </w:tc>
      </w:tr>
      <w:tr w:rsidR="00420D3A" w:rsidRPr="005D711F" w14:paraId="5E594A20" w14:textId="77777777" w:rsidTr="00420D3A">
        <w:trPr>
          <w:trHeight w:val="1440"/>
        </w:trPr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62014" w14:textId="7907C49D" w:rsidR="00420D3A" w:rsidRPr="005D711F" w:rsidRDefault="00420D3A" w:rsidP="00420D3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0D3A" w:rsidRPr="005D711F" w14:paraId="7C2D26EB" w14:textId="77777777" w:rsidTr="00420D3A">
        <w:trPr>
          <w:trHeight w:val="576"/>
        </w:trPr>
        <w:tc>
          <w:tcPr>
            <w:tcW w:w="46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C65828" w14:textId="0F7EAB53" w:rsidR="00420D3A" w:rsidRPr="005D711F" w:rsidRDefault="00420D3A" w:rsidP="00420D3A">
            <w:pPr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>Reason for Nominating this Candidate: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430B8C5" w14:textId="77777777" w:rsidR="00420D3A" w:rsidRPr="005D711F" w:rsidRDefault="00420D3A" w:rsidP="00420D3A">
            <w:pPr>
              <w:pStyle w:val="NoSpacing"/>
              <w:rPr>
                <w:rFonts w:ascii="Arial" w:hAnsi="Arial" w:cs="Arial"/>
              </w:rPr>
            </w:pPr>
          </w:p>
        </w:tc>
      </w:tr>
      <w:tr w:rsidR="00420D3A" w:rsidRPr="005D711F" w14:paraId="440508AA" w14:textId="77777777" w:rsidTr="00420D3A">
        <w:trPr>
          <w:trHeight w:val="1440"/>
        </w:trPr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A8E62" w14:textId="44D8D19B" w:rsidR="00420D3A" w:rsidRPr="005D711F" w:rsidRDefault="00420D3A" w:rsidP="00420D3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20D3A" w:rsidRPr="005D711F" w14:paraId="1BEA1F19" w14:textId="77777777" w:rsidTr="00420267">
        <w:trPr>
          <w:trHeight w:val="576"/>
        </w:trPr>
        <w:tc>
          <w:tcPr>
            <w:tcW w:w="935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6C7D959" w14:textId="6148FA75" w:rsidR="00420D3A" w:rsidRPr="005D711F" w:rsidRDefault="00420D3A" w:rsidP="00420D3A">
            <w:pPr>
              <w:pStyle w:val="NoSpacing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>Nominated by:</w:t>
            </w:r>
          </w:p>
        </w:tc>
      </w:tr>
      <w:tr w:rsidR="00420267" w:rsidRPr="005D711F" w14:paraId="1276F85D" w14:textId="77777777" w:rsidTr="00A03B39">
        <w:trPr>
          <w:trHeight w:val="576"/>
        </w:trPr>
        <w:tc>
          <w:tcPr>
            <w:tcW w:w="23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1A5051" w14:textId="77777777" w:rsidR="00420267" w:rsidRPr="005D711F" w:rsidRDefault="00420267" w:rsidP="00A03B39">
            <w:pPr>
              <w:jc w:val="right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Pr="005D711F">
              <w:rPr>
                <w:rFonts w:ascii="Arial" w:hAnsi="Arial" w:cs="Arial"/>
              </w:rPr>
              <w:t>Name</w:t>
            </w:r>
            <w:r w:rsidRPr="005D711F">
              <w:rPr>
                <w:rFonts w:ascii="Arial" w:hAnsi="Arial" w:cs="Arial"/>
              </w:rPr>
              <w:t>:</w:t>
            </w:r>
            <w:r w:rsidRPr="005D711F">
              <w:rPr>
                <w:rFonts w:ascii="Arial" w:hAnsi="Arial" w:cs="Arial"/>
              </w:rPr>
              <w:t xml:space="preserve"> </w:t>
            </w:r>
          </w:p>
        </w:tc>
        <w:tc>
          <w:tcPr>
            <w:tcW w:w="7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4FF501" w14:textId="77777777" w:rsidR="00420267" w:rsidRPr="005D711F" w:rsidRDefault="00420267" w:rsidP="00420D3A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0267" w:rsidRPr="005D711F" w14:paraId="6EE5D513" w14:textId="77777777" w:rsidTr="00A03B39">
        <w:trPr>
          <w:trHeight w:val="576"/>
        </w:trPr>
        <w:tc>
          <w:tcPr>
            <w:tcW w:w="23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FD21B4" w14:textId="77777777" w:rsidR="00420267" w:rsidRPr="005D711F" w:rsidRDefault="00420267" w:rsidP="00A03B39">
            <w:pPr>
              <w:jc w:val="right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Pr="005D711F">
              <w:rPr>
                <w:rFonts w:ascii="Arial" w:hAnsi="Arial" w:cs="Arial"/>
              </w:rPr>
              <w:t>District</w:t>
            </w:r>
            <w:r w:rsidRPr="005D711F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7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57D07B" w14:textId="77777777" w:rsidR="00420267" w:rsidRPr="005D711F" w:rsidRDefault="00420267" w:rsidP="00420D3A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0267" w:rsidRPr="005D711F" w14:paraId="05512389" w14:textId="77777777" w:rsidTr="00A03B39">
        <w:trPr>
          <w:trHeight w:val="576"/>
        </w:trPr>
        <w:tc>
          <w:tcPr>
            <w:tcW w:w="23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54CB82" w14:textId="77777777" w:rsidR="00420267" w:rsidRPr="005D711F" w:rsidRDefault="00420267" w:rsidP="00A03B39">
            <w:pPr>
              <w:jc w:val="right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Pr="005D711F">
              <w:rPr>
                <w:rFonts w:ascii="Arial" w:hAnsi="Arial" w:cs="Arial"/>
              </w:rPr>
              <w:t>Title</w:t>
            </w:r>
            <w:r w:rsidRPr="005D711F">
              <w:rPr>
                <w:rFonts w:ascii="Arial" w:hAnsi="Arial" w:cs="Arial"/>
              </w:rPr>
              <w:t>:</w:t>
            </w:r>
            <w:r w:rsidRPr="005D711F">
              <w:rPr>
                <w:rFonts w:ascii="Arial" w:hAnsi="Arial" w:cs="Arial"/>
              </w:rPr>
              <w:t xml:space="preserve"> </w:t>
            </w:r>
          </w:p>
        </w:tc>
        <w:tc>
          <w:tcPr>
            <w:tcW w:w="7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F16233" w14:textId="77777777" w:rsidR="00420267" w:rsidRPr="005D711F" w:rsidRDefault="00420267" w:rsidP="00420D3A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20267" w:rsidRPr="005D711F" w14:paraId="68BD7D16" w14:textId="77777777" w:rsidTr="00A03B39">
        <w:trPr>
          <w:trHeight w:val="576"/>
        </w:trPr>
        <w:tc>
          <w:tcPr>
            <w:tcW w:w="23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6E51D4" w14:textId="77777777" w:rsidR="00420267" w:rsidRPr="005D711F" w:rsidRDefault="00420267" w:rsidP="00A03B39">
            <w:pPr>
              <w:jc w:val="right"/>
              <w:rPr>
                <w:rFonts w:ascii="Arial" w:hAnsi="Arial" w:cs="Arial"/>
              </w:rPr>
            </w:pPr>
            <w:r w:rsidRPr="005D711F">
              <w:rPr>
                <w:rFonts w:ascii="Arial" w:hAnsi="Arial" w:cs="Arial"/>
              </w:rPr>
              <w:tab/>
            </w:r>
            <w:r w:rsidRPr="005D711F">
              <w:rPr>
                <w:rFonts w:ascii="Arial" w:hAnsi="Arial" w:cs="Arial"/>
              </w:rPr>
              <w:t>Date</w:t>
            </w:r>
            <w:r w:rsidRPr="005D711F">
              <w:rPr>
                <w:rFonts w:ascii="Arial" w:hAnsi="Arial" w:cs="Arial"/>
              </w:rPr>
              <w:t>:</w:t>
            </w:r>
          </w:p>
        </w:tc>
        <w:tc>
          <w:tcPr>
            <w:tcW w:w="70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EB45F6B" w14:textId="77777777" w:rsidR="00420267" w:rsidRPr="005D711F" w:rsidRDefault="00420267" w:rsidP="00420D3A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20CD39CF" w14:textId="77777777" w:rsidR="00420D3A" w:rsidRDefault="00420D3A" w:rsidP="000E6C59">
      <w:pPr>
        <w:rPr>
          <w:rFonts w:ascii="Arial" w:hAnsi="Arial" w:cs="Arial"/>
          <w:sz w:val="24"/>
          <w:szCs w:val="24"/>
        </w:rPr>
      </w:pPr>
    </w:p>
    <w:p w14:paraId="25B677EC" w14:textId="094963A1" w:rsidR="000E6C59" w:rsidRPr="00FF238E" w:rsidRDefault="000E6C59" w:rsidP="000E6C59">
      <w:pPr>
        <w:rPr>
          <w:rFonts w:ascii="Arial" w:hAnsi="Arial" w:cs="Arial"/>
          <w:sz w:val="24"/>
          <w:szCs w:val="24"/>
        </w:rPr>
      </w:pPr>
      <w:r w:rsidRPr="00FF238E">
        <w:rPr>
          <w:rFonts w:ascii="Arial" w:hAnsi="Arial" w:cs="Arial"/>
          <w:sz w:val="24"/>
          <w:szCs w:val="24"/>
        </w:rPr>
        <w:t xml:space="preserve">Please submit completed form by COB on </w:t>
      </w:r>
      <w:r w:rsidRPr="00420D3A">
        <w:rPr>
          <w:rFonts w:ascii="Arial" w:hAnsi="Arial" w:cs="Arial"/>
          <w:b/>
          <w:bCs/>
          <w:sz w:val="24"/>
          <w:szCs w:val="24"/>
        </w:rPr>
        <w:t>Wednesday, February 15</w:t>
      </w:r>
      <w:r w:rsidR="00FF238E" w:rsidRPr="00420D3A">
        <w:rPr>
          <w:rFonts w:ascii="Arial" w:hAnsi="Arial" w:cs="Arial"/>
          <w:b/>
          <w:bCs/>
          <w:sz w:val="24"/>
          <w:szCs w:val="24"/>
        </w:rPr>
        <w:t xml:space="preserve">, </w:t>
      </w:r>
      <w:proofErr w:type="gramStart"/>
      <w:r w:rsidR="00FF238E" w:rsidRPr="00420D3A">
        <w:rPr>
          <w:rFonts w:ascii="Arial" w:hAnsi="Arial" w:cs="Arial"/>
          <w:b/>
          <w:bCs/>
          <w:sz w:val="24"/>
          <w:szCs w:val="24"/>
        </w:rPr>
        <w:t>2023</w:t>
      </w:r>
      <w:proofErr w:type="gramEnd"/>
      <w:r w:rsidRPr="00FF238E">
        <w:rPr>
          <w:rFonts w:ascii="Arial" w:hAnsi="Arial" w:cs="Arial"/>
          <w:sz w:val="24"/>
          <w:szCs w:val="24"/>
        </w:rPr>
        <w:t xml:space="preserve"> to:</w:t>
      </w:r>
    </w:p>
    <w:p w14:paraId="64235BDE" w14:textId="4F7AEA2B" w:rsidR="000E6C59" w:rsidRPr="00FF238E" w:rsidRDefault="00FF238E" w:rsidP="000E6C59">
      <w:pPr>
        <w:rPr>
          <w:rFonts w:ascii="Arial" w:hAnsi="Arial" w:cs="Arial"/>
          <w:sz w:val="24"/>
          <w:szCs w:val="24"/>
        </w:rPr>
      </w:pPr>
      <w:r w:rsidRPr="00FF238E">
        <w:rPr>
          <w:rFonts w:ascii="Arial" w:hAnsi="Arial" w:cs="Arial"/>
          <w:sz w:val="24"/>
          <w:szCs w:val="24"/>
        </w:rPr>
        <w:t xml:space="preserve">Hugh Rafferty </w:t>
      </w:r>
      <w:r w:rsidRPr="00FF238E">
        <w:rPr>
          <w:rFonts w:ascii="Arial" w:hAnsi="Arial" w:cs="Arial"/>
          <w:sz w:val="24"/>
          <w:szCs w:val="24"/>
        </w:rPr>
        <w:t>(</w:t>
      </w:r>
      <w:hyperlink r:id="rId4" w:history="1">
        <w:r w:rsidRPr="00FF238E">
          <w:rPr>
            <w:rStyle w:val="Hyperlink"/>
            <w:rFonts w:ascii="Arial" w:hAnsi="Arial" w:cs="Arial"/>
            <w:sz w:val="24"/>
            <w:szCs w:val="24"/>
          </w:rPr>
          <w:t>hughrafferty2@gmail.com</w:t>
        </w:r>
      </w:hyperlink>
      <w:r w:rsidRPr="00FF238E">
        <w:rPr>
          <w:rFonts w:ascii="Arial" w:hAnsi="Arial" w:cs="Arial"/>
          <w:sz w:val="24"/>
          <w:szCs w:val="24"/>
        </w:rPr>
        <w:t>)</w:t>
      </w:r>
      <w:r w:rsidR="000E6C59" w:rsidRPr="00FF238E">
        <w:rPr>
          <w:rFonts w:ascii="Arial" w:hAnsi="Arial" w:cs="Arial"/>
          <w:sz w:val="24"/>
          <w:szCs w:val="24"/>
        </w:rPr>
        <w:t xml:space="preserve"> and</w:t>
      </w:r>
    </w:p>
    <w:p w14:paraId="3B884A43" w14:textId="15F733CB" w:rsidR="000E6C59" w:rsidRPr="00FF238E" w:rsidRDefault="000E6C59" w:rsidP="000E6C59">
      <w:pPr>
        <w:rPr>
          <w:rFonts w:ascii="Arial" w:hAnsi="Arial" w:cs="Arial"/>
          <w:sz w:val="24"/>
          <w:szCs w:val="24"/>
        </w:rPr>
      </w:pPr>
      <w:r w:rsidRPr="00FF238E">
        <w:rPr>
          <w:rFonts w:ascii="Arial" w:hAnsi="Arial" w:cs="Arial"/>
          <w:sz w:val="24"/>
          <w:szCs w:val="24"/>
        </w:rPr>
        <w:t>Veroneka Reade (</w:t>
      </w:r>
      <w:hyperlink r:id="rId5" w:history="1">
        <w:r w:rsidRPr="00FF238E">
          <w:rPr>
            <w:rStyle w:val="Hyperlink"/>
            <w:rFonts w:ascii="Arial" w:hAnsi="Arial" w:cs="Arial"/>
            <w:sz w:val="24"/>
            <w:szCs w:val="24"/>
          </w:rPr>
          <w:t>vreade@santamariaairport.com</w:t>
        </w:r>
      </w:hyperlink>
      <w:r w:rsidRPr="00FF238E">
        <w:rPr>
          <w:rFonts w:ascii="Arial" w:hAnsi="Arial" w:cs="Arial"/>
          <w:sz w:val="24"/>
          <w:szCs w:val="24"/>
        </w:rPr>
        <w:t>)</w:t>
      </w:r>
    </w:p>
    <w:p w14:paraId="5DE41CE8" w14:textId="381425B6" w:rsidR="00FF238E" w:rsidRDefault="000E6C59">
      <w:r w:rsidRPr="00FF238E">
        <w:rPr>
          <w:rFonts w:ascii="Arial" w:hAnsi="Arial" w:cs="Arial"/>
          <w:i/>
          <w:sz w:val="24"/>
          <w:szCs w:val="24"/>
        </w:rPr>
        <w:t>Awards will be presented at the April 2023 SBCCSDA Membership Meeting</w:t>
      </w:r>
      <w:r w:rsidR="00FF238E">
        <w:rPr>
          <w:rFonts w:ascii="Arial" w:hAnsi="Arial" w:cs="Arial"/>
          <w:i/>
          <w:sz w:val="24"/>
          <w:szCs w:val="24"/>
        </w:rPr>
        <w:t xml:space="preserve">. </w:t>
      </w:r>
    </w:p>
    <w:sectPr w:rsidR="00FF238E" w:rsidSect="00FF238E">
      <w:pgSz w:w="12240" w:h="15840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jCwtDC3NDc1MDFS0lEKTi0uzszPAykwrAUAORH/yywAAAA="/>
  </w:docVars>
  <w:rsids>
    <w:rsidRoot w:val="00F117F8"/>
    <w:rsid w:val="00073ED2"/>
    <w:rsid w:val="00076FBB"/>
    <w:rsid w:val="000E6C59"/>
    <w:rsid w:val="00420267"/>
    <w:rsid w:val="00420D3A"/>
    <w:rsid w:val="005D711F"/>
    <w:rsid w:val="007759CB"/>
    <w:rsid w:val="00A03B39"/>
    <w:rsid w:val="00EA14D8"/>
    <w:rsid w:val="00F117F8"/>
    <w:rsid w:val="00F42A2B"/>
    <w:rsid w:val="00FF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804AC"/>
  <w15:chartTrackingRefBased/>
  <w15:docId w15:val="{2282FC6C-949E-4C17-8D8B-505AD027F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C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E6C5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E6C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38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23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vreade@santamariaairport.com" TargetMode="External"/><Relationship Id="rId4" Type="http://schemas.openxmlformats.org/officeDocument/2006/relationships/hyperlink" Target="mailto:hughrafferty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 Rafferty</dc:creator>
  <cp:keywords/>
  <dc:description/>
  <cp:lastModifiedBy>Cynthia Allen</cp:lastModifiedBy>
  <cp:revision>8</cp:revision>
  <dcterms:created xsi:type="dcterms:W3CDTF">2023-01-05T19:22:00Z</dcterms:created>
  <dcterms:modified xsi:type="dcterms:W3CDTF">2023-01-05T19:50:00Z</dcterms:modified>
</cp:coreProperties>
</file>